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 xml:space="preserve">obile </w:t>
      </w:r>
      <w:proofErr w:type="gramStart"/>
      <w:r w:rsidR="00AC096C" w:rsidRPr="00DA29A4">
        <w:rPr>
          <w:sz w:val="24"/>
          <w:szCs w:val="24"/>
        </w:rPr>
        <w:t>app</w:t>
      </w:r>
      <w:proofErr w:type="gramEnd"/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 xml:space="preserve">Fill the following table to show your </w:t>
      </w:r>
      <w:proofErr w:type="gramStart"/>
      <w:r w:rsidRPr="00B73AAC">
        <w:rPr>
          <w:rFonts w:ascii="Calibri" w:eastAsia="Times New Roman" w:hAnsi="Calibri" w:cs="Calibri"/>
        </w:rPr>
        <w:t>findings</w:t>
      </w:r>
      <w:proofErr w:type="gramEnd"/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77631BF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03834747" w:rsidR="006B5A58" w:rsidRPr="00B73AAC" w:rsidRDefault="00DC3E64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FLock</w:t>
            </w:r>
            <w:proofErr w:type="spellEnd"/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5BC63B6B" w:rsidR="006B5A58" w:rsidRPr="00B73AAC" w:rsidRDefault="005C0FAB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idath</w:t>
            </w:r>
            <w:proofErr w:type="spellEnd"/>
            <w:r>
              <w:rPr>
                <w:sz w:val="24"/>
                <w:szCs w:val="24"/>
              </w:rPr>
              <w:t xml:space="preserve"> Bandara</w:t>
            </w: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7A97E04F" w:rsidR="006B5A58" w:rsidRPr="00B73AAC" w:rsidRDefault="005C0FAB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shop clothes online</w:t>
            </w:r>
          </w:p>
        </w:tc>
      </w:tr>
      <w:tr w:rsidR="006B5A58" w:rsidRPr="00B73AAC" w14:paraId="0EF5B853" w14:textId="77777777" w:rsidTr="008A2A67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6713" w:type="dxa"/>
          </w:tcPr>
          <w:p w14:paraId="6101ED2F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4F16E7AC" w14:textId="001CEFE8" w:rsidR="006B5A58" w:rsidRDefault="00816C01" w:rsidP="008A2A67">
            <w:pPr>
              <w:rPr>
                <w:noProof/>
              </w:rPr>
            </w:pPr>
            <w:r w:rsidRPr="00816C01">
              <w:rPr>
                <w:sz w:val="24"/>
                <w:szCs w:val="24"/>
              </w:rPr>
              <w:lastRenderedPageBreak/>
              <w:drawing>
                <wp:inline distT="0" distB="0" distL="0" distR="0" wp14:anchorId="7AF9145D" wp14:editId="4FA4E5DF">
                  <wp:extent cx="2065020" cy="3672981"/>
                  <wp:effectExtent l="0" t="0" r="0" b="3810"/>
                  <wp:docPr id="1" name="Content Placeholder 5" descr="A person posing for a picture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581900F-E3C3-42FB-BFCE-BCAA9664D7C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ntent Placeholder 5" descr="A person posing for a picture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B581900F-E3C3-42FB-BFCE-BCAA9664D7C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2330" cy="36859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16C01">
              <w:rPr>
                <w:sz w:val="24"/>
                <w:szCs w:val="24"/>
              </w:rPr>
              <w:drawing>
                <wp:inline distT="0" distB="0" distL="0" distR="0" wp14:anchorId="0E58E54D" wp14:editId="1387A66D">
                  <wp:extent cx="1897380" cy="3373121"/>
                  <wp:effectExtent l="0" t="0" r="7620" b="0"/>
                  <wp:docPr id="2" name="Content Placeholder 7" descr="Graphical user interface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BEDD48B-3EF7-4CE6-99E0-A7C7BCFC8B1B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ntent Placeholder 7" descr="Graphical user interface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8BEDD48B-3EF7-4CE6-99E0-A7C7BCFC8B1B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7312" cy="33907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t xml:space="preserve"> </w:t>
            </w:r>
            <w:r w:rsidRPr="00816C01">
              <w:rPr>
                <w:noProof/>
              </w:rPr>
              <w:drawing>
                <wp:inline distT="0" distB="0" distL="0" distR="0" wp14:anchorId="625F3B18" wp14:editId="404A6F31">
                  <wp:extent cx="2280285" cy="4053840"/>
                  <wp:effectExtent l="0" t="0" r="5715" b="3810"/>
                  <wp:docPr id="4" name="Picture 4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DEF002B-0CE6-441D-988C-9EF4B684DC1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DEF002B-0CE6-441D-988C-9EF4B684DC1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0249" cy="40715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t xml:space="preserve"> </w:t>
            </w:r>
            <w:r w:rsidRPr="00816C01">
              <w:rPr>
                <w:noProof/>
              </w:rPr>
              <w:lastRenderedPageBreak/>
              <w:drawing>
                <wp:inline distT="0" distB="0" distL="0" distR="0" wp14:anchorId="483572E8" wp14:editId="3C54AC52">
                  <wp:extent cx="2194560" cy="3908368"/>
                  <wp:effectExtent l="0" t="0" r="0" b="0"/>
                  <wp:docPr id="7" name="Picture 4" descr="Char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63D9E5-2480-41CA-9B24-6EAEFAEE333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AD63D9E5-2480-41CA-9B24-6EAEFAEE333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1850" cy="39213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sz w:val="24"/>
                <w:szCs w:val="24"/>
              </w:rPr>
              <w:drawing>
                <wp:inline distT="0" distB="0" distL="0" distR="0" wp14:anchorId="184CB850" wp14:editId="52479713">
                  <wp:extent cx="2171700" cy="4130604"/>
                  <wp:effectExtent l="0" t="0" r="0" b="3810"/>
                  <wp:docPr id="24" name="Picture 8" descr="Chart, funnel char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8EB1D06-444A-4770-94CD-2315E457ECE3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8" descr="Chart, funnel char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8EB1D06-444A-4770-94CD-2315E457ECE3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9192" cy="4144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2C4895" w14:textId="77777777" w:rsidR="00816C01" w:rsidRDefault="00816C01" w:rsidP="008A2A67">
            <w:pPr>
              <w:rPr>
                <w:noProof/>
              </w:rPr>
            </w:pPr>
          </w:p>
          <w:p w14:paraId="65F15DAB" w14:textId="4BA0F267" w:rsidR="00816C01" w:rsidRDefault="00816C01" w:rsidP="008A2A67">
            <w:pPr>
              <w:rPr>
                <w:noProof/>
              </w:rPr>
            </w:pPr>
          </w:p>
          <w:p w14:paraId="788039EC" w14:textId="6A3B1123" w:rsidR="00816C01" w:rsidRDefault="00816C01" w:rsidP="008A2A67">
            <w:pPr>
              <w:rPr>
                <w:noProof/>
              </w:rPr>
            </w:pPr>
          </w:p>
          <w:p w14:paraId="770D5609" w14:textId="55AA8DCE" w:rsidR="00816C01" w:rsidRDefault="00816C01" w:rsidP="008A2A67">
            <w:pPr>
              <w:rPr>
                <w:noProof/>
              </w:rPr>
            </w:pPr>
          </w:p>
          <w:p w14:paraId="0B0EFF77" w14:textId="616B2E7A" w:rsidR="00816C01" w:rsidRDefault="00816C01" w:rsidP="008A2A67">
            <w:pPr>
              <w:rPr>
                <w:noProof/>
              </w:rPr>
            </w:pPr>
            <w:r w:rsidRPr="00816C01">
              <w:rPr>
                <w:sz w:val="24"/>
                <w:szCs w:val="24"/>
              </w:rPr>
              <w:drawing>
                <wp:inline distT="0" distB="0" distL="0" distR="0" wp14:anchorId="23AED448" wp14:editId="3CBAB2D3">
                  <wp:extent cx="1818005" cy="3432338"/>
                  <wp:effectExtent l="0" t="0" r="0" b="0"/>
                  <wp:docPr id="25" name="Picture 4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7067F03-3ACC-40CD-A77B-71CE5C4A63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E7067F03-3ACC-40CD-A77B-71CE5C4A63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2705" cy="34600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24"/>
                <w:szCs w:val="24"/>
              </w:rPr>
              <w:t xml:space="preserve"> </w:t>
            </w:r>
            <w:r w:rsidRPr="00816C01">
              <w:rPr>
                <w:sz w:val="24"/>
                <w:szCs w:val="24"/>
              </w:rPr>
              <w:drawing>
                <wp:inline distT="0" distB="0" distL="0" distR="0" wp14:anchorId="2E0D02CA" wp14:editId="6322CD79">
                  <wp:extent cx="1896255" cy="3371121"/>
                  <wp:effectExtent l="0" t="0" r="8890" b="1270"/>
                  <wp:docPr id="14" name="Picture 12" descr="Graphical user interface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EC8888D-3FB9-4393-B913-F311D33F6C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2" descr="Graphical user interface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BEC8888D-3FB9-4393-B913-F311D33F6C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9155" cy="3376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C2298" w14:textId="3AF2D8A1" w:rsidR="00816C01" w:rsidRDefault="00816C01" w:rsidP="008A2A67">
            <w:pPr>
              <w:rPr>
                <w:noProof/>
              </w:rPr>
            </w:pPr>
            <w:r w:rsidRPr="00816C01">
              <w:rPr>
                <w:noProof/>
              </w:rPr>
              <w:lastRenderedPageBreak/>
              <w:drawing>
                <wp:inline distT="0" distB="0" distL="0" distR="0" wp14:anchorId="3E2AF770" wp14:editId="3E497634">
                  <wp:extent cx="2078182" cy="4308346"/>
                  <wp:effectExtent l="0" t="0" r="0" b="0"/>
                  <wp:docPr id="15" name="Content Placeholder 4" descr="A person wearing a white shirt&#10;&#10;Description automatically generated with medium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F5301CA-FE05-446A-A28D-0487390BE823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Content Placeholder 4" descr="A person wearing a white shirt&#10;&#10;Description automatically generated with medium confidence">
                            <a:extLst>
                              <a:ext uri="{FF2B5EF4-FFF2-40B4-BE49-F238E27FC236}">
                                <a16:creationId xmlns:a16="http://schemas.microsoft.com/office/drawing/2014/main" id="{CF5301CA-FE05-446A-A28D-0487390BE823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0367" cy="4333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816C01">
              <w:rPr>
                <w:noProof/>
              </w:rPr>
              <w:drawing>
                <wp:inline distT="0" distB="0" distL="0" distR="0" wp14:anchorId="05D17417" wp14:editId="0D90D139">
                  <wp:extent cx="2189018" cy="3891590"/>
                  <wp:effectExtent l="0" t="0" r="1905" b="0"/>
                  <wp:docPr id="16" name="Content Placeholder 5" descr="Graphical user interface, text, application, email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7606328-2F1C-420E-B733-DFC048E3D018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Content Placeholder 5" descr="Graphical user interface, text, application, email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67606328-2F1C-420E-B733-DFC048E3D018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5981" cy="39039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lastRenderedPageBreak/>
              <w:drawing>
                <wp:inline distT="0" distB="0" distL="0" distR="0" wp14:anchorId="555F926F" wp14:editId="749E04AE">
                  <wp:extent cx="2306782" cy="4100947"/>
                  <wp:effectExtent l="0" t="0" r="0" b="0"/>
                  <wp:docPr id="17" name="Picture 4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BF65D17-7704-4BE9-BE16-50819BD1503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8BF65D17-7704-4BE9-BE16-50819BD1503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8321" cy="41214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816C01">
              <w:rPr>
                <w:noProof/>
              </w:rPr>
              <w:drawing>
                <wp:inline distT="0" distB="0" distL="0" distR="0" wp14:anchorId="6928F245" wp14:editId="79CD4860">
                  <wp:extent cx="2348345" cy="3816773"/>
                  <wp:effectExtent l="0" t="0" r="0" b="0"/>
                  <wp:docPr id="18" name="Picture 4" descr="Graphical user interface, text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3606C57-50A3-4E5C-A0E5-5C37E267ACE1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4" descr="Graphical user interface, text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C3606C57-50A3-4E5C-A0E5-5C37E267ACE1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9756" cy="3835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6D770D" w14:textId="68FD938B" w:rsidR="00816C01" w:rsidRDefault="00816C01" w:rsidP="008A2A67">
            <w:pPr>
              <w:rPr>
                <w:noProof/>
              </w:rPr>
            </w:pPr>
            <w:r w:rsidRPr="00816C01">
              <w:rPr>
                <w:noProof/>
              </w:rPr>
              <w:lastRenderedPageBreak/>
              <w:drawing>
                <wp:inline distT="0" distB="0" distL="0" distR="0" wp14:anchorId="39E6F3E0" wp14:editId="777612AF">
                  <wp:extent cx="2279505" cy="4052454"/>
                  <wp:effectExtent l="0" t="0" r="6985" b="5715"/>
                  <wp:docPr id="19" name="Content Placeholder 4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02B7B30-F167-4420-8E68-11FAE0EC0A3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ntent Placeholder 4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702B7B30-F167-4420-8E68-11FAE0EC0A3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782" cy="40636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drawing>
                <wp:inline distT="0" distB="0" distL="0" distR="0" wp14:anchorId="439AEDB8" wp14:editId="6F8C19D4">
                  <wp:extent cx="2202873" cy="3918177"/>
                  <wp:effectExtent l="0" t="0" r="6985" b="6350"/>
                  <wp:docPr id="26" name="Content Placeholder 7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EEF1620-159F-454E-8BCA-9BA6D631A7E9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ntent Placeholder 7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DEEF1620-159F-454E-8BCA-9BA6D631A7E9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2610" cy="3935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16C01">
              <w:rPr>
                <w:noProof/>
              </w:rPr>
              <w:drawing>
                <wp:inline distT="0" distB="0" distL="0" distR="0" wp14:anchorId="63121DE0" wp14:editId="4BF4D7F3">
                  <wp:extent cx="1863090" cy="3563198"/>
                  <wp:effectExtent l="0" t="0" r="3810" b="0"/>
                  <wp:docPr id="21" name="Content Placeholder 9" descr="Graphical user interface, application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84366D8-55F7-442D-BE18-C896C03BCEF1}"/>
                      </a:ext>
                    </a:extLst>
                  </wp:docPr>
                  <wp:cNvGraphicFramePr>
                    <a:graphicFrameLocks xmlns:a="http://schemas.openxmlformats.org/drawingml/2006/main" noGrp="1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Content Placeholder 9" descr="Graphical user interface, application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184366D8-55F7-442D-BE18-C896C03BCEF1}"/>
                              </a:ext>
                            </a:extLst>
                          </pic:cNvPr>
                          <pic:cNvPicPr>
                            <a:picLocks noGrp="1"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1831" cy="35799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E997AF" w14:textId="0C6CF23D" w:rsidR="00816C01" w:rsidRDefault="00816C01" w:rsidP="008A2A67">
            <w:pPr>
              <w:rPr>
                <w:noProof/>
              </w:rPr>
            </w:pPr>
          </w:p>
          <w:p w14:paraId="4A95C395" w14:textId="6E7D1886" w:rsidR="00816C01" w:rsidRDefault="00816C01" w:rsidP="008A2A67">
            <w:pPr>
              <w:rPr>
                <w:noProof/>
              </w:rPr>
            </w:pPr>
          </w:p>
          <w:p w14:paraId="5022AE03" w14:textId="5D7A8121" w:rsidR="00816C01" w:rsidRDefault="00816C01" w:rsidP="008A2A67">
            <w:pPr>
              <w:rPr>
                <w:noProof/>
              </w:rPr>
            </w:pPr>
          </w:p>
          <w:p w14:paraId="552338E2" w14:textId="541551BF" w:rsidR="006B5A58" w:rsidRPr="00945AC6" w:rsidRDefault="00945AC6" w:rsidP="008A2A67">
            <w:pPr>
              <w:rPr>
                <w:noProof/>
              </w:rPr>
            </w:pPr>
            <w:r w:rsidRPr="00816C01">
              <w:rPr>
                <w:noProof/>
              </w:rPr>
              <w:drawing>
                <wp:inline distT="0" distB="0" distL="0" distR="0" wp14:anchorId="1CEA08E2" wp14:editId="3B4011B2">
                  <wp:extent cx="2590800" cy="4452558"/>
                  <wp:effectExtent l="0" t="0" r="0" b="5715"/>
                  <wp:docPr id="22" name="Content Placeholder 4" descr="Diagram&#10;&#10;Description automatically generated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0AF2B79-2097-4F07-A13E-EF1B8DFC5FE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Content Placeholder 4" descr="Diagram&#10;&#10;Description automatically generated">
                            <a:extLst>
                              <a:ext uri="{FF2B5EF4-FFF2-40B4-BE49-F238E27FC236}">
                                <a16:creationId xmlns:a16="http://schemas.microsoft.com/office/drawing/2014/main" id="{40AF2B79-2097-4F07-A13E-EF1B8DFC5F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770" cy="4478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890E12" w14:textId="443176C5" w:rsidR="00816C01" w:rsidRDefault="00816C01" w:rsidP="008A2A67">
            <w:pPr>
              <w:rPr>
                <w:noProof/>
              </w:rPr>
            </w:pPr>
            <w:r w:rsidRPr="00816C01">
              <w:rPr>
                <w:noProof/>
              </w:rPr>
              <w:t xml:space="preserve"> </w:t>
            </w:r>
          </w:p>
          <w:p w14:paraId="57615613" w14:textId="77777777" w:rsidR="00816C01" w:rsidRDefault="00816C01" w:rsidP="008A2A67">
            <w:pPr>
              <w:rPr>
                <w:noProof/>
              </w:rPr>
            </w:pPr>
          </w:p>
          <w:p w14:paraId="434A2838" w14:textId="189FB36F" w:rsidR="006B5A58" w:rsidRPr="00B73AAC" w:rsidRDefault="00816C01" w:rsidP="008A2A67">
            <w:pPr>
              <w:rPr>
                <w:sz w:val="24"/>
                <w:szCs w:val="24"/>
              </w:rPr>
            </w:pPr>
            <w:r w:rsidRPr="00816C01">
              <w:rPr>
                <w:noProof/>
              </w:rPr>
              <w:t xml:space="preserve">        </w:t>
            </w: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6E95CF35" w14:textId="68ED311D" w:rsidR="00945AC6" w:rsidRPr="00945AC6" w:rsidRDefault="00945AC6" w:rsidP="00945AC6">
            <w:pPr>
              <w:rPr>
                <w:rFonts w:ascii="Segoe UI" w:eastAsia="Times New Roman" w:hAnsi="Segoe UI" w:cs="Segoe UI"/>
                <w:sz w:val="21"/>
                <w:szCs w:val="21"/>
              </w:rPr>
            </w:pPr>
            <w:proofErr w:type="spellStart"/>
            <w:r>
              <w:rPr>
                <w:sz w:val="24"/>
                <w:szCs w:val="24"/>
              </w:rPr>
              <w:t>KellyFelder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Daraz</w:t>
            </w:r>
            <w:proofErr w:type="spellEnd"/>
            <w:r>
              <w:rPr>
                <w:sz w:val="24"/>
                <w:szCs w:val="24"/>
              </w:rPr>
              <w:t>,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945AC6">
              <w:rPr>
                <w:rFonts w:ascii="Segoe UI" w:eastAsia="Times New Roman" w:hAnsi="Segoe UI" w:cs="Segoe UI"/>
                <w:sz w:val="21"/>
                <w:szCs w:val="21"/>
              </w:rPr>
              <w:t>MirrorMirror.lk</w:t>
            </w:r>
          </w:p>
          <w:p w14:paraId="4E65DD01" w14:textId="043B104E" w:rsidR="006B5A58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038DF1D8" w14:textId="77777777" w:rsidTr="008A2A67">
        <w:trPr>
          <w:trHeight w:val="2807"/>
        </w:trPr>
        <w:tc>
          <w:tcPr>
            <w:tcW w:w="2605" w:type="dxa"/>
            <w:hideMark/>
          </w:tcPr>
          <w:p w14:paraId="057A98D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60250AF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0CF18EDA" w14:textId="5BA16768" w:rsidR="006B5A58" w:rsidRPr="00426E71" w:rsidRDefault="00945AC6" w:rsidP="008A2A6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26E71">
              <w:rPr>
                <w:rFonts w:ascii="Times New Roman" w:hAnsi="Times New Roman" w:cs="Times New Roman"/>
                <w:sz w:val="28"/>
                <w:szCs w:val="28"/>
              </w:rPr>
              <w:t>1. Easy to use</w:t>
            </w:r>
          </w:p>
          <w:p w14:paraId="5A08EAA7" w14:textId="77777777" w:rsidR="00426E71" w:rsidRPr="00426E71" w:rsidRDefault="00426E71" w:rsidP="008A2A6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D48EDE9" w14:textId="231EFBC3" w:rsidR="00426E71" w:rsidRPr="00426E71" w:rsidRDefault="00945AC6" w:rsidP="008A2A6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26E71">
              <w:rPr>
                <w:rFonts w:ascii="Times New Roman" w:hAnsi="Times New Roman" w:cs="Times New Roman"/>
                <w:sz w:val="28"/>
                <w:szCs w:val="28"/>
              </w:rPr>
              <w:t xml:space="preserve">2. </w:t>
            </w:r>
            <w:r w:rsidR="00426E71" w:rsidRPr="00426E71">
              <w:rPr>
                <w:rFonts w:ascii="Times New Roman" w:hAnsi="Times New Roman" w:cs="Times New Roman"/>
                <w:sz w:val="28"/>
                <w:szCs w:val="28"/>
              </w:rPr>
              <w:t>U</w:t>
            </w:r>
            <w:r w:rsidRPr="00426E71">
              <w:rPr>
                <w:rFonts w:ascii="Times New Roman" w:hAnsi="Times New Roman" w:cs="Times New Roman"/>
                <w:sz w:val="28"/>
                <w:szCs w:val="28"/>
              </w:rPr>
              <w:t xml:space="preserve">ser friendly </w:t>
            </w:r>
            <w:r w:rsidR="00426E71" w:rsidRPr="00426E71">
              <w:rPr>
                <w:rFonts w:ascii="Times New Roman" w:hAnsi="Times New Roman" w:cs="Times New Roman"/>
                <w:sz w:val="28"/>
                <w:szCs w:val="28"/>
              </w:rPr>
              <w:t>interfaces</w:t>
            </w:r>
          </w:p>
          <w:p w14:paraId="76AD1B50" w14:textId="77777777" w:rsidR="00426E71" w:rsidRPr="00426E71" w:rsidRDefault="00426E71" w:rsidP="008A2A67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3C642C7" w14:textId="59BDA64B" w:rsidR="00426E71" w:rsidRPr="00426E71" w:rsidRDefault="00426E71" w:rsidP="008A2A6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426E71">
              <w:rPr>
                <w:rFonts w:ascii="Times New Roman" w:hAnsi="Times New Roman" w:cs="Times New Roman"/>
                <w:sz w:val="28"/>
                <w:szCs w:val="28"/>
              </w:rPr>
              <w:t>3. Less loading time</w:t>
            </w:r>
          </w:p>
          <w:p w14:paraId="08D58CF9" w14:textId="55C1F56F" w:rsidR="00945AC6" w:rsidRPr="00B73AAC" w:rsidRDefault="00945AC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008A2A67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77777777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6D328117" w14:textId="17425339" w:rsidR="00F45F32" w:rsidRDefault="00426E71" w:rsidP="008A2A67">
            <w:pPr>
              <w:rPr>
                <w:sz w:val="28"/>
                <w:szCs w:val="28"/>
              </w:rPr>
            </w:pPr>
            <w:r w:rsidRPr="0000544A">
              <w:rPr>
                <w:sz w:val="28"/>
                <w:szCs w:val="28"/>
              </w:rPr>
              <w:t xml:space="preserve">1. </w:t>
            </w:r>
            <w:r w:rsidR="00F45F32" w:rsidRPr="0000544A">
              <w:rPr>
                <w:sz w:val="28"/>
                <w:szCs w:val="28"/>
              </w:rPr>
              <w:t>search bar is not user friendly</w:t>
            </w:r>
          </w:p>
          <w:p w14:paraId="667F810E" w14:textId="77777777" w:rsidR="0000544A" w:rsidRPr="0000544A" w:rsidRDefault="0000544A" w:rsidP="008A2A67">
            <w:pPr>
              <w:rPr>
                <w:sz w:val="28"/>
                <w:szCs w:val="28"/>
              </w:rPr>
            </w:pPr>
          </w:p>
          <w:p w14:paraId="764764C0" w14:textId="4486DDA3" w:rsidR="00F45F32" w:rsidRDefault="00F45F32" w:rsidP="008A2A67">
            <w:pPr>
              <w:rPr>
                <w:sz w:val="28"/>
                <w:szCs w:val="28"/>
              </w:rPr>
            </w:pPr>
            <w:r w:rsidRPr="0000544A">
              <w:rPr>
                <w:sz w:val="28"/>
                <w:szCs w:val="28"/>
              </w:rPr>
              <w:t>2. Login issues (Crash)</w:t>
            </w:r>
          </w:p>
          <w:p w14:paraId="04F1911B" w14:textId="77777777" w:rsidR="0000544A" w:rsidRPr="0000544A" w:rsidRDefault="0000544A" w:rsidP="008A2A67">
            <w:pPr>
              <w:rPr>
                <w:sz w:val="28"/>
                <w:szCs w:val="28"/>
              </w:rPr>
            </w:pPr>
          </w:p>
          <w:p w14:paraId="6B1659DE" w14:textId="75B0B5FB" w:rsidR="006B5A58" w:rsidRPr="0000544A" w:rsidRDefault="00F45F32" w:rsidP="008A2A67">
            <w:pPr>
              <w:rPr>
                <w:sz w:val="28"/>
                <w:szCs w:val="28"/>
              </w:rPr>
            </w:pPr>
            <w:r w:rsidRPr="0000544A">
              <w:rPr>
                <w:sz w:val="28"/>
                <w:szCs w:val="28"/>
              </w:rPr>
              <w:t xml:space="preserve">3. App gets refresh frequently 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5"/>
      <w:footerReference w:type="even" r:id="rId26"/>
      <w:footerReference w:type="default" r:id="rId27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EC1D0" w14:textId="77777777" w:rsidR="00E326DD" w:rsidRDefault="00E326DD" w:rsidP="00563E00">
      <w:pPr>
        <w:spacing w:after="0" w:line="240" w:lineRule="auto"/>
      </w:pPr>
      <w:r>
        <w:separator/>
      </w:r>
    </w:p>
  </w:endnote>
  <w:endnote w:type="continuationSeparator" w:id="0">
    <w:p w14:paraId="42C121EE" w14:textId="77777777" w:rsidR="00E326DD" w:rsidRDefault="00E326DD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10C57B" w14:textId="77777777" w:rsidR="00E326DD" w:rsidRDefault="00E326DD" w:rsidP="00563E00">
      <w:pPr>
        <w:spacing w:after="0" w:line="240" w:lineRule="auto"/>
      </w:pPr>
      <w:r>
        <w:separator/>
      </w:r>
    </w:p>
  </w:footnote>
  <w:footnote w:type="continuationSeparator" w:id="0">
    <w:p w14:paraId="54B92A2B" w14:textId="77777777" w:rsidR="00E326DD" w:rsidRDefault="00E326DD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0544A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F26F3"/>
    <w:rsid w:val="0040117D"/>
    <w:rsid w:val="00426E71"/>
    <w:rsid w:val="00445338"/>
    <w:rsid w:val="00447116"/>
    <w:rsid w:val="00461098"/>
    <w:rsid w:val="004A4045"/>
    <w:rsid w:val="004A4CDA"/>
    <w:rsid w:val="00513DFF"/>
    <w:rsid w:val="00530D86"/>
    <w:rsid w:val="00563E00"/>
    <w:rsid w:val="005C0FAB"/>
    <w:rsid w:val="005F1632"/>
    <w:rsid w:val="00602788"/>
    <w:rsid w:val="00650C60"/>
    <w:rsid w:val="00661E9D"/>
    <w:rsid w:val="006B5A58"/>
    <w:rsid w:val="006C7A39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16C01"/>
    <w:rsid w:val="008256F3"/>
    <w:rsid w:val="00827EE6"/>
    <w:rsid w:val="0086760D"/>
    <w:rsid w:val="00871035"/>
    <w:rsid w:val="008A640A"/>
    <w:rsid w:val="008B5408"/>
    <w:rsid w:val="009211C3"/>
    <w:rsid w:val="00945AC6"/>
    <w:rsid w:val="009A71FC"/>
    <w:rsid w:val="00A010DA"/>
    <w:rsid w:val="00A0764D"/>
    <w:rsid w:val="00A248C2"/>
    <w:rsid w:val="00A25205"/>
    <w:rsid w:val="00A30299"/>
    <w:rsid w:val="00A54CA9"/>
    <w:rsid w:val="00A96431"/>
    <w:rsid w:val="00AB360A"/>
    <w:rsid w:val="00AC096C"/>
    <w:rsid w:val="00AD04EA"/>
    <w:rsid w:val="00B03176"/>
    <w:rsid w:val="00B12762"/>
    <w:rsid w:val="00BA5FA3"/>
    <w:rsid w:val="00BB6E17"/>
    <w:rsid w:val="00BD333B"/>
    <w:rsid w:val="00BF3EF6"/>
    <w:rsid w:val="00BF74AE"/>
    <w:rsid w:val="00C01686"/>
    <w:rsid w:val="00C0793B"/>
    <w:rsid w:val="00C35374"/>
    <w:rsid w:val="00C82B8F"/>
    <w:rsid w:val="00CC01C0"/>
    <w:rsid w:val="00CE0919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33FD"/>
    <w:rsid w:val="00DC3E64"/>
    <w:rsid w:val="00E326DD"/>
    <w:rsid w:val="00E64D61"/>
    <w:rsid w:val="00E95EAA"/>
    <w:rsid w:val="00ED5BB8"/>
    <w:rsid w:val="00ED6E2A"/>
    <w:rsid w:val="00F3772D"/>
    <w:rsid w:val="00F45F32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97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A0B2D94-F62F-4886-B647-8C4FD8A2AA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90</Words>
  <Characters>51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Avindika H. M. U. it19109268</cp:lastModifiedBy>
  <cp:revision>3</cp:revision>
  <cp:lastPrinted>2017-07-20T08:21:00Z</cp:lastPrinted>
  <dcterms:created xsi:type="dcterms:W3CDTF">2021-07-18T12:17:00Z</dcterms:created>
  <dcterms:modified xsi:type="dcterms:W3CDTF">2021-07-18T1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